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จันทร์ที่</w:t>
      </w:r>
      <w:r>
        <w:t xml:space="preserve"> </w:t>
      </w:r>
      <w:r>
        <w:t xml:space="preserve">3</w:t>
      </w:r>
      <w:r>
        <w:t xml:space="preserve"> </w:t>
      </w:r>
      <w:r>
        <w:t xml:space="preserve">มีนาคม</w:t>
      </w:r>
      <w:r>
        <w:t xml:space="preserve"> </w:t>
      </w:r>
      <w:r>
        <w:t xml:space="preserve">2568</w:t>
      </w:r>
      <w:r>
        <w:t xml:space="preserve"> </w:t>
      </w:r>
      <w:r>
        <w:t xml:space="preserve">เวลา</w:t>
      </w:r>
      <w:r>
        <w:t xml:space="preserve"> </w:t>
      </w:r>
      <w:r>
        <w:t xml:space="preserve">10.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KNU เตรียมเจรจาคลุมเมียวดีหลังยึดที่มั่นสุดท้ายสำเร็จ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ที่จะยึดคืนพื้นที่ได้สำเร็จกับฝ่ายกำลังต่อต้านค่ะ มีการรายงานค่ะว่า ต้องมีการปรับแผนอยู่ตลอดเวลาเนื่องจากกองทัพกำลังทหาร ในฐานปฏิบัติการนะคะรวมถึงสไนเปอร์อยู่นะคะ ทำให้ต้องปรับแผนมาใช้โดรนในการโจมตี ในส่วนที่กองกำลังของกองทัพของเมียนมาอยู่นะคะโดรนได้แล้วนะคะ ก็ถอยร่นมาจากฐานปฏิบัติการแล้วก็ถอยิิกมา มาอยู่ที่สะพาน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นะคะ แล้วก็อยู่ในความดูแลของกองกำลัง KNU ที่นำโดย พันเอก ซอว์ ซิต ตู ค่ะมีการเจรจาพูดคุยค่ะ นี่ก็เป็นปัญหาภายในรัฐกะเหรี่ยงนะคะ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จังหวัดเมียวดี ณ ขณะนี้นะคะ ก็อยู่ในความดูแลของทางด้านของกองทัพรัฐบาลเมียนมา หรือของ KNA หรือ แต่ว่าช่วงปลายปีที่ผ่านมาค่ะ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มีรายงานนะคะ มีการโจมตี 2-3 ครั้งที่ผ่านมา แล้วก็ยังไม่มีรายงานค่ะ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ไม่กี่กิโลเมตรครับ// แล้วเราทำอย่างไรต่อค่ะ // ก็เขาก็ปิดด่านครับ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ครับ // ก็จะมีเรื่อง…ก็ต้องดูครับ ต้องดูต่อไป ว่าปัญหาไปถึงตรงไหนนะครับ ยังโอเคอยู่ครับ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แต่หากล้ำเขตแดน ก็ต้องปฏิบั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ค้าน ประสานเสียงนะครับ วตั้งข้อสังเกต ตั้งคำถามถึงแหล่งที่มาของงบประมาณในการทำโครงการดิจิทัลวอลเล็ต ครับจ่ายของธนาคารเพื่อการเกษตรและสหกรณ์การเกษตร หรือ ธกส.โดยอาศัยด้านวินัยการเงินการคลัง นายกฯ ยืนยันครับ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ก็มั่นใจว่าทุกอย่างถูกต้องครับนะครับพอจะ… // ก็ครบแล้วครับ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ส่วนกรณี Super App ที่ต้องใช้ทำโครงการต้องเพิ่มขึ้นหรือไม่ นายกบอกว่าอยู่ระหว่างพัฒนาแอปพลิเคชันแอปพลิเคชัน ถ้าชัดเจนแล้วก็จะแจ้งให้ทราบอีกครั้งครับ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เทศบาลเมืองควนลัง นำแผขนาดใหญ่และแผงเหล็กมาปิดเส้นทางเข้าออกขยะมูลฝอย ของเทศบาลนครหาดใหญ่ ตำบลควนลัง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นายสมบูรณ์ ปัญญาธนากร นายกรัฐมนตรทำหนังสือไปถึงนายกเทศมนตรีนครหาดใหญ่ระงับการทิ้งขยะในพื้นที่ โดยให้เหตุผลว่า ผู็ที่อาศัยบริเวณบ่อขยะได้รับผลกระทบต่อการจำกัดขยะมานานขยะส่งกลิ่นเหม็นแรง ซึ่งชาวบ้านร้องเรียนมายังเทศบาลหลายครั้ง แต่ว่าทางเทศบาลนครหาดใหญ่เจ้าของบ่อขยะก็"ม่ได้ดำเนินการอะไร นอกจากนี้ยังมีน้ำที่มาจากกระบวนการกำจัดขยะส่งกลิ่นเหม็น สร้างความเดือดร้อนในแก่ประชาชนเทศบาลเมืองควนลัง จึงปิดทางเข้าออก จนกว่าจะมีการแก้ไขเพื่อบรรเทาความเดือดร้อนให้กับประชาชนค่ะ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จะไม่กระทบกับคนหาดใหญ่และนักท่องเที่ยว ซึ่งตอนนี้ได้หาสถานที่จำกัดขยะแห่งใหม่แล้วครับ//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ความร่วมมือของพี่น้องประชาชน ในชุมชน ในพื้นที่ประชุมชุมชน สร้างความร่วม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ก่อนหน้านี้มีบริษัทเอกชนกำจัดด้วยโรงงานไฟฟ้า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ทพมหานครรวมกันลงพื้นที่ครับไปตรวจสุขภาพให้กับแรงงาน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ผลการตรวจ ไม่พบค่ากากแคดเมียมนะครับ ส่วนผลการตรวจดิน รอยืนยันอีกครั้งครับ // น้ำในโรงเรียน200 เมตรใช่ไหมคะ อีกตัวหนึ่ง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ดูว่าเราต้อง Conttent แค่ไหนนะคะ แต่ว่าเพื่อก็ให้มันรอบคอบขึ้น ให้มันละเอียดขึ้น ก็ส่งศูนย์ตรวจเป็นเรื่องเป็นราวเลย ใช้ทเคนิคเทคนิคใช้อะไรให้ครบ ก็ไม่พบค่ะ</w:t>
      </w:r>
    </w:p>
    <w:p>
      <w:pPr>
        <w:pStyle w:val="BodyText"/>
      </w:pPr>
      <w:r>
        <w:t xml:space="preserve">(คุณวันวิสาข์) ส่วนแรงงานที่ทำงานในแคดเมียมที่ตั้งอยู่ใกล้กัน เจ้าหน้าที่สอบถามแบบละเอียดเข้ารับการตรวจร่างกาย 20 คนนะคะ นอกจากนี้ยังมีเจ้าหน้าฝ่ายรักษาความสะอาดของกรุงเทพมหานครผ่านเข้า-ออก ในซอย หรืออยู่ใกล้ถนนจุดเกิดเหตุ เจ้าหน้าที่กระทรวงสาธารณสุขแนะนำประชาชนอย่าตื่นตระหนก เพรา้ว่าสารแคดเมียมจะมีสารเข้าไปในปริมาณมากค่ะ//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สามารถตรวจพบได้ในน้ำ ทั้งน้ำดื่มน้ำใช้ แล้วก็น้ำปากท่อ น้ำเสียนะคะ เพิ่มเติม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ในเลือดสูงต้องรักษาต่อเนื่องไปอีกระยะหนึ่งครับ// ก็มีผลยืนยันนะครับ ว่าเรามีการสุ่มตรวจนะครับ ซึ่งก็ตรวจเจอ 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ใช่ครับ แต่ว่าของที่อยู่ทางโน่น โดยเจ้าของแล้วเป็นคนนำตรวจ แต่เขาก็ไม่…เจ้าของตัวจริงลเย // ใช่ครับคุณเจนี่คือใช่ทั้งหมดเลย ครับแล้วก็รอบอาคารเลย คือ วาง Outdoor หมดเลยใช่ครับ</w:t>
      </w:r>
    </w:p>
    <w:p>
      <w:pPr>
        <w:pStyle w:val="BodyText"/>
      </w:pPr>
      <w:r>
        <w:t xml:space="preserve">(คุณเจษฎา) วันนี้ครบ7 วันนะครับ ที่นายกให้ฝ่ายที่เกี่ยวข้องขนย้ายกากแคดเมียม กลับไปที่จังหวัดตากแต่การขนย้ายยังไม่สามารถทำตามคำสั่งครับ ส่วนปริมาณที่หาพบแล้วตอนนี้ อยู่ที่ประมาณ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ไปยื่นของอนุญาตหลอมกากแคดเมียม ทั้งที่ไม่มเครื่องจักรหรืออุปกรณ์ในการหลอมขอใบอนุญาตก่อนจะทำสัญญาซื้อขายกากแคดเมียมต้นทางเพียง 1 เดือนเท่านั้นค่ะ// กากแคดเมียม 6 ครั้ง ที่มาจากแหล่งเดียวกันค่ะ ก็คือถูกขนย้ายจาก บริษัท เจ แอนด์ บี เมททอล จำกัดซึ่งทำสัญญาซื้อขายมาจากกลบกากแคดเมียม จากบริษัท เบาด์ แอนด์ บียอนด์ จำกัดบริษัทบริษัท เบาด์ แอนด์ บียอนด์ทำสัญญาซื้อขายกากแคดเมียม วันนี้ 30 พฤษภาคม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พลตำรวจตรี วัชรินทร์ พสิทธิ์ ผู้กำกับการ ปทส.เป็นไปได้หรือไม่ ว่ามีหรือละเว้นการตรวจสอบทั้งต้นทางและปลายทางเพราะว่าตามระเบียบการขนสารอันตราย ต้นทางต้องแจ้งว่าขนย้ายไปทำอะไร เมื่อไหร่ แล้วจะใช้เส้นทางไหนขณะที่ปลายทางก็ต้องตรวจสอบว่ามีน้ำหนักตรงตามจำนวนที่แจ้งไว้ในใบอนุญาตหรือไม่ซึ่งจากข้อมูล ไม่พบว่าบริษัท เจ แอนด์ บี เมททอล จำกัดกิจการต่อสมุทรสาครค่ะ</w:t>
      </w:r>
    </w:p>
    <w:p>
      <w:pPr>
        <w:pStyle w:val="BodyText"/>
      </w:pPr>
      <w:r>
        <w:t xml:space="preserve">(คุณเจษฎา) จากกรณีนี้มีการยื่นของอนุญาตหลอมกากแคดเมียมถ้าเจ้าหน้าที่เข้าตรวจสอบติดตาม ย่อมต้องเห็นว่าโรงงานไม่มีเครื่องจักรหรืออุปกรณ์ สำหรับขนกากแคดเมียมและตั้งแต่ขนย้ายมาล็อตแรกเมื่อจนถึคงตอนนี้ก็ยังอยู่ในสภาพเดิมครับกระทรวงอุตสาหกรรม การหลอมแคดเมียม ต้องทำภายใน 60 วันนะครับ นับจากวันที่กากแคดเมียมถึงโรงงานปลายทางแต่จากหลักฐานที่พบอาจเป็นไปได้ว่ามีเจตนามีการนำมาพัก รอการขนย้าย หรือพักเพื่อการขายส่งออก ไม่ใช่การหลอม ตามที่ยื่นใบอนุญาตครับ ตำรวจ ปทส. เร่งรายงานอุตสหกรรมไปแล้วนะคและกระทรวงอยู่ระหว่างตั้งคณะกรรมการตรวและหากตวรจสอบพบว่ามีหน่วหรือได้ประโยชน์จากการออกใบอนุญาต ก็จะเข้าค่ายในการมีความผิดก ฐ่นละเว้นการปฏิบัติหน้าที่ หรือถ้าได้รับผลโดยมิชอบก็จะเข้าข่ายความผิดพิจารณา ไต่สวเกี่ยวข้องของกลุ่มบริษัททั้ง 5 แห่งนะคะ มีบริษัท เบาด์ แอนด์ บียอนด์ อันนี้เป็นบริษัทขายกากให้บริษัท เจ แอนด์ บี ซึ่งเป็นบริษัท เครือญาติบริษัท ล้อโลหะไทยเมททอล ส่วนบริษัท อิฟง จำกัดอันนี้เป็นนายหน้า แล้วก็มีบริษัท อิฟง จำกัดเป็นผู้รับซื้อค่ะ</w:t>
      </w:r>
    </w:p>
    <w:p>
      <w:pPr>
        <w:pStyle w:val="BodyText"/>
      </w:pPr>
      <w:r>
        <w:t xml:space="preserve">(คุณเจษฎา) ส่วนเรื่องของการขนย้ายกาดแคดเมียนเหล่านี้ ไปที่จังหวัดตากนั้น ตอนนี้กระทรวงอุตสาหกรรมกำลังประสานกับบริษัทต้นทางนะครับ คาดว่าจะขนย้ายกลับไปวันที่ 15 พฤษภาคมนี้ครับมีรายงานค่าเฉลี่ยแคดเมียมในตลาดโลกปี 2566 นะครับ ว่าเพิ่มขึ้นจากตันละ 3.4 ดอลล่าร์สหรัฐ4.1 ดอลลาร์สหรัฐ หรือตันละ 11เป็นตันละ 110,000 บาทครับอาจจะเป็นแรงจูงใจหนึ่งนะครับ ที่ทำให้เกิดกระบวนการลักลอบแล้วก็ขนย้ายกากแคดเมียมซึ่งเป็นประเทศปลายทางที่มีสัญญาในการรับซื้อกากแคดเมียมครับ ด้านที่ปรึกษา ด้านจัดเก็บภาษีกรมศุลกากรกรมศุลกากร ย้ำว่าตอนนี้ยังไม่พบกากแคดเมียมที่ตกค้างบริเวณท่าเรือ รอส่งออกนะครับกากแคดเมียมที่ถูกขุดขึ้นมา 15,000 ตันน่าจะอยู่ในประเทศทั้งหมดครับ แต่ก็ยอมรับครับ ว่าถ้ามีความพยายามในการส่งออกแคดเมียม โดยสำแดงเป็นเป็นอย่างอื่น เช่น เขียนมาเป็นทองแดง เมื่อผ่านเครื่องX-ray หรือมองด้วยตาเปล่า ก็ไม่สามารถแยกได้นะครับดังนั้น กรมจึงระวังปัญหาอย่างใกล้ชิดครับ // ซึ่งจริง ๆ วันนี้เฝ้าระวังนี่ เฝ้าแร่ เพราะกลัวตอบคำถามเลย X-ray ก็เห็นเป็นสีเดียวกัน มองด้วยตาเปล่านี่ เขาบอกคนที่ไม่มีความรู้ เขาก็ไม่รู้ว่าเปผ็นแคนึกว่ามันเป็นทองแดง คือ อันนี้มันเลยดูยากไงนี่ เพราะว่าอย่างผมคุยกับกระทรวงอุตสหกรรมไปดูนี่ เขาก็คิดว่าเป็นทองแดงนะ ถ้าไม่เอาไปตรวจวิเคราะห์</w:t>
      </w:r>
    </w:p>
    <w:p>
      <w:pPr>
        <w:pStyle w:val="BodyText"/>
      </w:pPr>
      <w:r>
        <w:t xml:space="preserve">(คุณเจษฎา) นางสาวศิริกัญญา ตันสกุลรัฐมนตรีว่าการกระทรวงอุตสาหกรรม ระบุว่า ขฯะนี้อำนวยการขนย้ายกากแคดเมียม และสังกะสีอุตสาหกรรมได้หารือร่วมกับบริษัท เบาด์ แอนด์ บียอนด์เรื่องการแก้ไขปัญหาการขนแคดเมียมกลับมาฝังที่เดิมในจังหวัดตากค่ะ ซึ่ง…ิไปยังบริษัทบียอนด์ ไป 3 ฉบับการขนย้ายกากแคดเมียมและก็กากสังกะสีนะคะ ให้ไปด้วยคำสั่งในเพิงหรือว่าวัสดุที่ไม่ใช้แล้วออกนอกบริเวณโรงงาน แล้วก็คำสั่งให้ระงับการกระทำที่ฝ่าฝืนปฏิบัติให้ถูกต้อง และคำสั่งระงับการกระทำที่ฝ่าฝืนแก้ไข ปรับปรุงให้ถูกต้อง ตามวัตถุอันตราย พุทธศักราช 2555 ค่ะ</w:t>
      </w:r>
    </w:p>
    <w:p>
      <w:pPr>
        <w:pStyle w:val="BodyText"/>
      </w:pPr>
      <w:r>
        <w:t xml:space="preserve">(คุณเจษฎา) สาระสำคัญของทั้ง 3 คำสั่งนะครับ ก็คือการแจ้วเพิกถอนการแจ้งเพิกถอนการอนุญาต ขนกากตาม พรบ. โรงงานกากแคดเมียม กลับมาฝังกลบที่เดิม โดยต้องทำการขนย้ายการ ให้ได้ภาสยใน 3 วัน นับจากวันที่ได้รับคำสั่ง แล้วก็ให้ขนกากแคดเมียมทั้งหมดกลับภายใน 30 เมษายนนี้ให้ถูกต้องเรียบร้อย ตามรายงานวิเคราะห์สิ่งแวดล้อมหรือ EIA วันที่ 15 พฤษภาคม นี้ครับ</w:t>
      </w:r>
    </w:p>
    <w:p>
      <w:pPr>
        <w:pStyle w:val="BodyText"/>
      </w:pPr>
      <w:r>
        <w:t xml:space="preserve">(คุณวันวิสาข์) ระหว่างที่รอขนย้ายการดูแลกากไม่ให้กระทบกับผู้คน อยความสนใจ อยู่ในความห่วงใยของหลายฝ่ายนะคะวันนี้กรรมมาธิการที่ดินไปหารือเรื่องกากแคดเมียม กันที่อำเภอบ้านบึง จังหวัดชลบุรีนะคะก็คือระหว่างรอเคลื่อนย้ายนั้น จะดูแลอย่างไร ไม่ให้ออกไปสู่สิ่งแวดล้อมค่ะ การขนย้ายกากแคดเมียมจากโรงงานในอำเภอคลองกิ่ว จังหวัดรวมแล้วกว่า 4,400 ตันยังคงรอหน่วยงานที่เกี่ยวข้องมาประเมินความพร้อมค่ะ แต่สิ่งที่ต้องทำเวลานี้ก็คือ การนำถุงพลาสติกไปคลุมกากแคดเมียมป้องกันฝน นี่เป็นข้อกังวล ข้อห่วงใยการที่ดิน ทรัพยากรสิ่งแวดล้อมที่ลงพื้นที่ไปติดตามสถานการณ์ และร่วมกันหารือเรื่องที่เกี่ยวข้องในพื้นที่ หารือร่วมกันฝนพื้นที่อำเภอบ้านบึงนะคะ คุยกันเรื่องการเก็บและการขนย้ายแนวทางการแก้ไขเพิ่มเติม ร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5-03-03T10:42:22Z</dcterms:created>
  <dcterms:modified xsi:type="dcterms:W3CDTF">2025-03-03T10: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มีนาคม 2568 เวลา 10.29 น.</vt:lpwstr>
  </property>
  <property fmtid="{D5CDD505-2E9C-101B-9397-08002B2CF9AE}" pid="3" name="subtitle">
    <vt:lpwstr/>
  </property>
</Properties>
</file>